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are equivalent to 64.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2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7</w:t>
      </w:r>
    </w:p>
    <w:p>
      <w:pPr>
        <w:numPr>
          <w:ilvl w:val="1"/>
          <w:numId w:val="1003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w:r>
        <w:t xml:space="preserve">81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is equal to 1,024. Evaluate each expression.</w:t>
      </w:r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6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16</m:t>
        </m:r>
      </m:oMath>
      <w:r>
        <w:t xml:space="preserve">. Using exponents, write three more expressions whose value is 216.</w:t>
      </w:r>
    </w:p>
    <w:p>
      <w:pPr>
        <w:numPr>
          <w:ilvl w:val="0"/>
          <w:numId w:val="1001"/>
        </w:numPr>
      </w:pPr>
      <w:r>
        <w:t xml:space="preserve">Find two different ways to rewrite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r>
          <m:t>y</m:t>
        </m:r>
        <m:r>
          <m:t>z</m:t>
        </m:r>
      </m:oMath>
      <w:r>
        <w:t xml:space="preserve"> </w:t>
      </w:r>
      <w:r>
        <w:t xml:space="preserve">using the distributive property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−</m:t>
        </m:r>
        <m:r>
          <m:t>2.01</m:t>
        </m:r>
        <m:r>
          <m:rPr>
            <m:sty m:val="p"/>
          </m:rPr>
          <m:t>=</m:t>
        </m:r>
        <m:r>
          <m:t>5.5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t>2.01</m:t>
        </m:r>
        <m:r>
          <m:rPr>
            <m:sty m:val="p"/>
          </m:rPr>
          <m:t>=</m:t>
        </m:r>
        <m:r>
          <m:t>5.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rPr>
            <m:sty m:val="p"/>
          </m:rP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00</m:t>
        </m:r>
        <m:r>
          <m:t>d</m:t>
        </m:r>
        <m:r>
          <m:rPr>
            <m:sty m:val="p"/>
          </m:rP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Which expressions represent the total area of the large rectangl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05254" cy="4128561"/>
            <wp:effectExtent b="0" l="0" r="0" t="0"/>
            <wp:docPr descr="A rectangle partitioned by a horizontal line segment into two smaller rectangles. The bottom horizontal is labeled 6 and the vertical side lengths are labeled n and m." title="" id="22" name="Picture"/>
            <a:graphic>
              <a:graphicData uri="http://schemas.openxmlformats.org/drawingml/2006/picture">
                <pic:pic>
                  <pic:nvPicPr>
                    <pic:cNvPr descr="/app/tmp/embedder-1671075757.82609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5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1"/>
          <w:numId w:val="1005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rPr>
            <m:sty m:val="p"/>
          </m:rPr>
          <m:t>+</m:t>
        </m:r>
        <m:r>
          <m:t>6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m</m:t>
        </m:r>
        <m:r>
          <m:t>n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e>
        </m:d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Is each statement true or false? Explain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72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w:r>
        <w:t xml:space="preserve">16% of 250 is equal to 250% of 16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8Z</dcterms:created>
  <dcterms:modified xsi:type="dcterms:W3CDTF">2022-12-15T03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gcqNkii1RsavfBqJHCJvitYeuBmKGbpxBruLtl+cPDFubvtQEEgGT5XUx5l0PjxJ0pR9wB2UyyDK1fLAivaw==</vt:lpwstr>
  </property>
</Properties>
</file>